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1784" w14:textId="77777777" w:rsidR="00B91680" w:rsidRDefault="00000000">
      <w:pPr>
        <w:pStyle w:val="Title"/>
      </w:pPr>
      <w:r>
        <w:t>test</w:t>
      </w:r>
    </w:p>
    <w:p w14:paraId="54C3DD2C" w14:textId="77777777" w:rsidR="00B91680" w:rsidRDefault="00000000">
      <w:pPr>
        <w:pStyle w:val="Author"/>
      </w:pPr>
      <w:r>
        <w:t>Author One</w:t>
      </w:r>
      <w:r>
        <w:rPr>
          <w:vertAlign w:val="superscript"/>
        </w:rPr>
        <w:t>1,2</w:t>
      </w:r>
      <w:r>
        <w:t>, Author Two</w:t>
      </w:r>
      <w:r>
        <w:rPr>
          <w:vertAlign w:val="superscript"/>
        </w:rPr>
        <w:t>1</w:t>
      </w:r>
      <w:r>
        <w:t>, Author Three</w:t>
      </w:r>
      <w:r>
        <w:rPr>
          <w:vertAlign w:val="superscript"/>
        </w:rPr>
        <w:t>2*</w:t>
      </w:r>
    </w:p>
    <w:p w14:paraId="7908BFFE" w14:textId="77777777" w:rsidR="00B91680" w:rsidRDefault="00000000">
      <w:pPr>
        <w:pStyle w:val="Titletext"/>
      </w:pPr>
      <w:r>
        <w:rPr>
          <w:vertAlign w:val="superscript"/>
        </w:rPr>
        <w:t>1</w:t>
      </w:r>
      <w:r>
        <w:t>Cool School</w:t>
      </w:r>
    </w:p>
    <w:p w14:paraId="5FBA5966" w14:textId="77777777" w:rsidR="00B91680" w:rsidRDefault="00000000">
      <w:pPr>
        <w:pStyle w:val="Titletext"/>
      </w:pPr>
      <w:r>
        <w:rPr>
          <w:vertAlign w:val="superscript"/>
        </w:rPr>
        <w:t>2</w:t>
      </w:r>
      <w:r>
        <w:t>Sweet Center</w:t>
      </w:r>
    </w:p>
    <w:p w14:paraId="0B048E13" w14:textId="77777777" w:rsidR="00B91680" w:rsidRDefault="00000000">
      <w:r>
        <w:br w:type="page"/>
      </w:r>
    </w:p>
    <w:p w14:paraId="48CB3795" w14:textId="77777777" w:rsidR="00B91680" w:rsidRDefault="00000000">
      <w:pPr>
        <w:pStyle w:val="Heading1"/>
      </w:pPr>
      <w:bookmarkStart w:id="0" w:name="header-1"/>
      <w:r>
        <w:lastRenderedPageBreak/>
        <w:t>Header 1</w:t>
      </w:r>
    </w:p>
    <w:p w14:paraId="37203050" w14:textId="77777777" w:rsidR="00B91680" w:rsidRDefault="00000000">
      <w:pPr>
        <w:pStyle w:val="Heading2"/>
      </w:pPr>
      <w:bookmarkStart w:id="1" w:name="header-2"/>
      <w:r>
        <w:t>Header 2</w:t>
      </w:r>
    </w:p>
    <w:p w14:paraId="68EA3717" w14:textId="77777777" w:rsidR="00B91680" w:rsidRDefault="00000000">
      <w:pPr>
        <w:pStyle w:val="Heading3"/>
      </w:pPr>
      <w:bookmarkStart w:id="2" w:name="header-3"/>
      <w:r>
        <w:t>Header 3</w:t>
      </w:r>
    </w:p>
    <w:p w14:paraId="7C5058E0" w14:textId="77777777" w:rsidR="00B91680" w:rsidRDefault="00000000">
      <w:pPr>
        <w:pStyle w:val="Heading4"/>
      </w:pPr>
      <w:bookmarkStart w:id="3" w:name="header-4"/>
      <w:r>
        <w:t>Header 4</w:t>
      </w:r>
    </w:p>
    <w:p w14:paraId="316E7C51" w14:textId="77777777" w:rsidR="00B91680" w:rsidRDefault="00000000">
      <w:pPr>
        <w:pStyle w:val="Heading5"/>
      </w:pPr>
      <w:bookmarkStart w:id="4" w:name="header-5"/>
      <w:r>
        <w:t>Header 5</w:t>
      </w:r>
    </w:p>
    <w:p w14:paraId="76A3FB7A" w14:textId="77777777" w:rsidR="00B91680" w:rsidRDefault="00000000">
      <w:pPr>
        <w:pStyle w:val="Heading6"/>
      </w:pPr>
      <w:bookmarkStart w:id="5" w:name="header-6"/>
      <w:r>
        <w:t>Header 6</w:t>
      </w:r>
    </w:p>
    <w:p w14:paraId="0BF35F2D" w14:textId="77777777" w:rsidR="00B91680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s</w:t>
      </w:r>
    </w:p>
    <w:p w14:paraId="1296EB89" w14:textId="77777777" w:rsidR="00B91680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2D6A45C" w14:textId="77777777" w:rsidR="00B9168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F6C431A" w14:textId="77777777" w:rsidR="00B91680" w:rsidRDefault="00000000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7570294" w14:textId="77777777" w:rsidR="00B91680" w:rsidRDefault="00000000">
      <w:pPr>
        <w:pStyle w:val="FirstParagraph"/>
      </w:pPr>
      <w:r>
        <w:t>You can also embed plots, for example:</w:t>
      </w:r>
    </w:p>
    <w:p w14:paraId="200AC235" w14:textId="77777777" w:rsidR="00B9168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C79D40" wp14:editId="5AE87631">
            <wp:extent cx="5943600" cy="5943600"/>
            <wp:effectExtent l="0" t="0" r="0" b="0"/>
            <wp:docPr id="27" name="Picture" descr="Hallo this is a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927F2" w14:textId="77777777" w:rsidR="00B91680" w:rsidRDefault="00000000">
      <w:pPr>
        <w:pStyle w:val="ImageCaption"/>
      </w:pPr>
      <w:r>
        <w:t>Hallo this is a test</w:t>
      </w:r>
    </w:p>
    <w:p w14:paraId="5B0E4DB2" w14:textId="77777777" w:rsidR="00B91680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p w14:paraId="6DD87562" w14:textId="77777777" w:rsidR="008424E0" w:rsidRDefault="008424E0">
      <w:pPr>
        <w:pStyle w:val="BodyText"/>
      </w:pPr>
    </w:p>
    <w:p w14:paraId="6458F0E5" w14:textId="77777777" w:rsidR="008424E0" w:rsidRDefault="008424E0">
      <w:pPr>
        <w:pStyle w:val="BodyText"/>
      </w:pPr>
    </w:p>
    <w:p w14:paraId="010117C7" w14:textId="40CF3929" w:rsidR="008424E0" w:rsidRDefault="008424E0" w:rsidP="008424E0">
      <w:pPr>
        <w:pStyle w:val="Bibliography"/>
      </w:pPr>
      <w:r>
        <w:t xml:space="preserve">Here is the </w:t>
      </w:r>
      <w:r w:rsidR="001F4316">
        <w:t>bibliography.</w:t>
      </w:r>
    </w:p>
    <w:p w14:paraId="3E5A0764" w14:textId="0DF0060B" w:rsidR="00734C27" w:rsidRDefault="00734C27" w:rsidP="008424E0">
      <w:pPr>
        <w:pStyle w:val="Bibliography"/>
      </w:pPr>
      <w:r>
        <w:lastRenderedPageBreak/>
        <w:t>Another reference</w:t>
      </w:r>
    </w:p>
    <w:p w14:paraId="2F4E8B90" w14:textId="3F57A225" w:rsidR="00734C27" w:rsidRDefault="00734C27" w:rsidP="008424E0">
      <w:pPr>
        <w:pStyle w:val="Bibliography"/>
      </w:pPr>
      <w:r>
        <w:t>And another</w:t>
      </w:r>
    </w:p>
    <w:sectPr w:rsidR="00734C27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095F6" w14:textId="77777777" w:rsidR="00D75772" w:rsidRDefault="00D75772">
      <w:pPr>
        <w:spacing w:line="240" w:lineRule="auto"/>
      </w:pPr>
      <w:r>
        <w:separator/>
      </w:r>
    </w:p>
  </w:endnote>
  <w:endnote w:type="continuationSeparator" w:id="0">
    <w:p w14:paraId="67FD4C83" w14:textId="77777777" w:rsidR="00D75772" w:rsidRDefault="00D757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A68E8" w14:textId="77777777" w:rsidR="00D75772" w:rsidRDefault="00D75772">
      <w:r>
        <w:separator/>
      </w:r>
    </w:p>
  </w:footnote>
  <w:footnote w:type="continuationSeparator" w:id="0">
    <w:p w14:paraId="3262097B" w14:textId="77777777" w:rsidR="00D75772" w:rsidRDefault="00D757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C68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784233">
    <w:abstractNumId w:val="0"/>
  </w:num>
  <w:num w:numId="2" w16cid:durableId="479348354">
    <w:abstractNumId w:val="0"/>
  </w:num>
  <w:num w:numId="3" w16cid:durableId="1381830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1680"/>
    <w:rsid w:val="000C6D18"/>
    <w:rsid w:val="001F4316"/>
    <w:rsid w:val="00201C9E"/>
    <w:rsid w:val="00333F7D"/>
    <w:rsid w:val="00467853"/>
    <w:rsid w:val="006660F3"/>
    <w:rsid w:val="00734C27"/>
    <w:rsid w:val="008424E0"/>
    <w:rsid w:val="00B91680"/>
    <w:rsid w:val="00D75772"/>
    <w:rsid w:val="00DE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BBEFE"/>
  <w15:docId w15:val="{CA5BF901-1D86-4A74-88DC-3B306798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584"/>
  </w:style>
  <w:style w:type="paragraph" w:styleId="Heading1">
    <w:name w:val="heading 1"/>
    <w:basedOn w:val="Normal"/>
    <w:next w:val="BodyText"/>
    <w:uiPriority w:val="9"/>
    <w:qFormat/>
    <w:rsid w:val="00201C9E"/>
    <w:pPr>
      <w:keepNext/>
      <w:keepLines/>
      <w:spacing w:before="480"/>
      <w:jc w:val="both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5"/>
    </w:pPr>
    <w:rPr>
      <w:rFonts w:ascii="Times New Roman" w:eastAsiaTheme="majorEastAsia" w:hAnsi="Times New Roman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01C9E"/>
    <w:pPr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1C9E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01C9E"/>
    <w:pPr>
      <w:keepNext/>
      <w:keepLines/>
      <w:spacing w:before="240" w:after="240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1C9E"/>
    <w:pPr>
      <w:spacing w:before="240" w:after="240"/>
      <w:jc w:val="left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1C9E"/>
    <w:pPr>
      <w:spacing w:before="120" w:after="480"/>
    </w:pPr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text">
    <w:name w:val="Title text"/>
    <w:basedOn w:val="BodyText"/>
    <w:qFormat/>
    <w:rsid w:val="00467853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5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thor One1,2, Author Two1, Author Three2*</dc:creator>
  <cp:keywords/>
  <cp:lastModifiedBy>Jesper Fischer Ehmsen</cp:lastModifiedBy>
  <cp:revision>7</cp:revision>
  <dcterms:created xsi:type="dcterms:W3CDTF">2023-07-31T11:57:00Z</dcterms:created>
  <dcterms:modified xsi:type="dcterms:W3CDTF">2023-07-31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